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nomaly detection using a 1D Convolutional regressor (</w:t>
      </w:r>
      <w:r>
        <w:rPr>
          <w:rStyle w:val="VerbatimChar"/>
        </w:rPr>
        <w:t xml:space="preserve">hanr_ml + ts_conv1d</w:t>
      </w:r>
      <w:r>
        <w:t xml:space="preserve">). The model predicts the next value using convolutional filters; anomalies are flagged when residuals exceed a learned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conv1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Conv1D-based regressor (hanr_ml + ts_conv1d)</w:t>
      </w:r>
      <w:r>
        <w:br/>
      </w:r>
      <w:r>
        <w:rPr>
          <w:rStyle w:val="CommentTok"/>
        </w:rPr>
        <w:t xml:space="preserve"># - input_size: window length; epochs: training iterations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conv1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conv1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conv1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4:57Z</dcterms:created>
  <dcterms:modified xsi:type="dcterms:W3CDTF">2025-10-28T18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